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Nico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manzi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Esine Rog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og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1/03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341261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ino.almirin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